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.png" ContentType="image/png"/>
  <Override PartName="/word/media/rId57.png" ContentType="image/png"/>
  <Override PartName="/word/media/rId47.png" ContentType="image/png"/>
  <Override PartName="/word/media/rId38.png" ContentType="image/png"/>
  <Override PartName="/word/media/rId2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6：异方差问题</w:t>
      </w:r>
    </w:p>
    <w:p>
      <w:pPr>
        <w:pStyle w:val="a6"/>
      </w:pPr>
      <w:r>
        <w:t xml:space="preserve">高管薪水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2-11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2-11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2-18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（注意不能是wps文档），提交前请将文件命名为下述格式：lab06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6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6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3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r>
        <w:br w:type="page"/>
      </w:r>
    </w:p>
    <w:bookmarkEnd w:id="22"/>
    <w:bookmarkEnd w:id="23"/>
    <w:bookmarkStart w:id="29" w:name="作业内容"/>
    <w:p>
      <w:pPr>
        <w:pStyle w:val="1"/>
      </w:pPr>
      <w:r>
        <w:t xml:space="preserve">3. 作业内容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447</m:t>
        </m:r>
      </m:oMath>
      <w:r>
        <w:t xml:space="preserve">）。请下载数据表后，按后面作业要求找到自己的数据，并进行Excel预处理（以便导入到Eviews）。</w:t>
      </w:r>
    </w:p>
    <w:p>
      <w:pPr>
        <w:pStyle w:val="FirstParagraph"/>
      </w:pPr>
      <w:r>
        <w:t xml:space="preserve">为了分析企业高管薪水的影响因素，我们考虑如下所示的一些变量（具体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：</w:t>
      </w:r>
    </w:p>
    <w:bookmarkStart w:id="24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高管薪水及分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担任CEO年数（不足6个月视为的0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裁CEO的年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总销售收入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利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总资产</w:t>
            </w:r>
          </w:p>
        </w:tc>
      </w:tr>
    </w:tbl>
    <w:bookmarkEnd w:id="24"/>
    <w:p>
      <w:pPr>
        <w:pStyle w:val="a0"/>
      </w:pPr>
      <w:r>
        <w:t xml:space="preserve">下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给出了企业高管薪水实验案例的学生上机操作数据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lab06-hetero_files/figure-docx/fig-data-show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企业高管薪水案例的学生实验数据（n=447）</w:t>
            </w:r>
          </w:p>
          <w:bookmarkEnd w:id="28"/>
        </w:tc>
      </w:tr>
    </w:tbl>
    <w:p>
      <w:r>
        <w:br w:type="page"/>
      </w:r>
    </w:p>
    <w:bookmarkEnd w:id="29"/>
    <w:bookmarkStart w:id="97" w:name="作业任务"/>
    <w:p>
      <w:pPr>
        <w:pStyle w:val="1"/>
      </w:pPr>
      <w:r>
        <w:t xml:space="preserve">4. 作业任务</w:t>
      </w:r>
    </w:p>
    <w:bookmarkStart w:id="30" w:name="题目1工作文件及数据导入"/>
    <w:p>
      <w:pPr>
        <w:pStyle w:val="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6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6；以及建立工作页（page），命名为hetero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6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对xlsx数据文件进行处理，只保留数据列：obs、Y、X2、X3、X4、X5、X6），删除其他无关个人信息列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将清洗处理好后的数据导入到刚才建好的Eviews工作文件中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0"/>
    <w:bookmarkStart w:id="32" w:name="题目2理论模型设置分析"/>
    <w:p>
      <w:pPr>
        <w:pStyle w:val="2"/>
      </w:pPr>
      <w:r>
        <w:t xml:space="preserve">4.2 题目2：理论模型设置分析</w:t>
      </w:r>
    </w:p>
    <w:p>
      <w:pPr>
        <w:pStyle w:val="FirstParagraph"/>
      </w:pPr>
      <w:r>
        <w:t xml:space="preserve">如果可以将高管薪水（</w:t>
      </w:r>
      <m:oMath>
        <m:r>
          <m:t>Y</m:t>
        </m:r>
      </m:oMath>
      <w:r>
        <w:t xml:space="preserve">）对数据集中其他变量（</w:t>
      </w:r>
      <m:oMath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6</m:t>
        </m:r>
      </m:oMath>
      <w:r>
        <w:t xml:space="preserve">）进行如下的线性建模（见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：</w:t>
      </w:r>
    </w:p>
    <w:p>
      <w:pPr>
        <w:pStyle w:val="a0"/>
      </w:pPr>
      <w:bookmarkStart w:id="31" w:name="eq-main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4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5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6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main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p>
      <w:pPr>
        <w:pStyle w:val="FirstParagraph"/>
      </w:pPr>
      <w:r>
        <w:t xml:space="preserve">请你对上述总体回归模型（PRM）的参数（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）的理论预期（符号、大小、关系）进行判断，并给出基本的理由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2"/>
    <w:bookmarkStart w:id="36" w:name="题目3计算机自动回归分析"/>
    <w:p>
      <w:pPr>
        <w:pStyle w:val="2"/>
      </w:pPr>
      <w:r>
        <w:t xml:space="preserve">4.3 题目3：计算机自动回归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pic/object/Equa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ain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6"/>
    <w:bookmarkStart w:id="37" w:name="题目4异方差问题的诊断回归报告分析"/>
    <w:p>
      <w:pPr>
        <w:pStyle w:val="2"/>
      </w:pPr>
      <w:r>
        <w:t xml:space="preserve">4.4 题目4：异方差问题的诊断（回归报告分析）</w:t>
      </w:r>
    </w:p>
    <w:p>
      <w:pPr>
        <w:pStyle w:val="FirstParagraph"/>
      </w:pPr>
      <w:r>
        <w:t xml:space="preserve">根据上述的主回归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的EViews报告结果，请你分别得到t检验结论、判定系数、F检验结论。根据这些线索，请你进一步得出关于主模型是否存在异方差问题的初步结论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（1）明确给出t样本统计量、F样本统计量、判定系数的数值，并给出针对性结论；（2）相关数值结果保留4位小数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7"/>
    <w:bookmarkStart w:id="56" w:name="题目5异方差问题的诊断残差相关计算"/>
    <w:p>
      <w:pPr>
        <w:pStyle w:val="2"/>
      </w:pPr>
      <w:r>
        <w:t xml:space="preserve">4.5 题目5：异方差问题的诊断（残差相关计算）</w:t>
      </w:r>
    </w:p>
    <w:p>
      <w:pPr>
        <w:pStyle w:val="FirstParagraph"/>
      </w:pPr>
      <w:r>
        <w:t xml:space="preserve">通过对主回归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的残差（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序列模式图的观测和分析，我们可以对主回归模型是否存在异方差问题做出初步判断。请按要求得到残差序列的相关计算结果。</w:t>
      </w:r>
    </w:p>
    <w:p>
      <w:pPr>
        <w:pStyle w:val="a0"/>
      </w:pPr>
      <w:r>
        <w:t xml:space="preserve">（1）根据主回归模型的EViews操作，将模型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保存并命名为序列对象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Seri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。</w:t>
      </w:r>
    </w:p>
    <w:p>
      <w:pPr>
        <w:pStyle w:val="a0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在EViews中，分别计算得到残差的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、残差平方的对数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、残差的绝对值</w:t>
      </w:r>
      <m:oMath>
        <m:r>
          <m:rPr>
            <m:sty m:val="p"/>
          </m:rPr>
          <m:t>∣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</m:oMath>
      <w:r>
        <w:t xml:space="preserve">，分别保存并命名为序列对象：</w:t>
      </w:r>
      <w:r>
        <w:drawing>
          <wp:inline>
            <wp:extent cx="1524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pic/object/Serie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Serie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_log</w:t>
      </w:r>
      <w:r>
        <w:t xml:space="preserve">、以及</w:t>
      </w:r>
      <w:r>
        <w:drawing>
          <wp:inline>
            <wp:extent cx="152400" cy="152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pic/object/Seri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abs</w:t>
      </w:r>
      <w:r>
        <w:t xml:space="preserve">。</w:t>
      </w:r>
    </w:p>
    <w:p>
      <w:pPr>
        <w:pStyle w:val="a0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在EViews中，利用残差平方序列，请计算得到</w:t>
      </w:r>
      <m:oMath>
        <m:sSup>
          <m:e>
            <m:acc>
              <m:accPr>
                <m:chr m:val="̃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，然后保存标量对象：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Scala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igma2_wave</w:t>
      </w:r>
      <w:r>
        <w:t xml:space="preserve">；进一步地，计算得到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，并保存为序列对象：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Seri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Pi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;</m:t>
                    </m:r>
                    <m:r>
                      <m:t> 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σ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∑</m:t>
                        </m:r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在EViews中，计算得到主模型的回归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，保存并命名为序列对象：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hat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需要在EViews命令窗口中输出代码并执行：</w:t>
      </w:r>
      <w:r>
        <w:rPr>
          <w:rStyle w:val="VerbatimChar"/>
        </w:rPr>
        <w:t xml:space="preserve">eq_main.fit Y_hat</w:t>
      </w:r>
      <w:r>
        <w:t xml:space="preserve">。表示提取回归方程对象</w:t>
      </w:r>
      <w:r>
        <w:drawing>
          <wp:inline>
            <wp:extent cx="152400" cy="152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pic/object/Equa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main</w:t>
      </w:r>
      <w:r>
        <w:t xml:space="preserve">的拟合值（fitted value）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6"/>
    <w:bookmarkStart w:id="62" w:name="题目6异方差问题的诊断残差模式图"/>
    <w:p>
      <w:pPr>
        <w:pStyle w:val="2"/>
      </w:pPr>
      <w:r>
        <w:t xml:space="preserve">4.6 题目6：异方差问题的诊断（残差模式图）</w:t>
      </w:r>
    </w:p>
    <w:p>
      <w:pPr>
        <w:pStyle w:val="FirstParagraph"/>
      </w:pPr>
      <w:r>
        <w:t xml:space="preserve">通过对主回归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的残差（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序列模式图的观测和分析，我们可以对主回归模型是否存在异方差问题做出初步判断。请按要求绘制相关模式图。</w:t>
      </w:r>
    </w:p>
    <w:p>
      <w:pPr>
        <w:pStyle w:val="a0"/>
      </w:pPr>
      <w:r>
        <w:t xml:space="preserve">（1）在同一个图形对象内，以横轴为样本数，以纵轴为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序列和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，绘制描点图（dot plot），保存并命名该图形对象为：</w:t>
      </w:r>
      <w:r>
        <w:drawing>
          <wp:inline>
            <wp:extent cx="152400" cy="152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pic/object/Graph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raph_resid</w:t>
      </w:r>
      <w:r>
        <w:t xml:space="preserve">。最后将该EViews图形对象“截图”复制到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分别以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、</m:t>
        </m:r>
        <m:sSub>
          <m:e>
            <m:r>
              <m:t>X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序列为横轴，以残差平方序列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为纵轴，请依次绘制6个散点图（scatter plot），并将图形对象分别保存和命名为</w:t>
      </w:r>
      <w:r>
        <w:drawing>
          <wp:inline>
            <wp:extent cx="152400" cy="152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./pic/object/Graph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scatter_Y、scatter_X2、scatter_X3、scatter_X4、scatter_X5、scatter_X6。</w:t>
      </w:r>
    </w:p>
    <w:p>
      <w:pPr>
        <w:pStyle w:val="a0"/>
      </w:pPr>
      <w:r>
        <w:t xml:space="preserve">答：此题不需要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以上的残差模式图分析，请你初步判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明显的异方差问题？异方差性的模式变化主要跟哪些因素存在何种关系？请简要说明理由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62"/>
    <w:bookmarkStart w:id="66" w:name="题目7异方差问题的诊断park检验法"/>
    <w:p>
      <w:pPr>
        <w:pStyle w:val="2"/>
      </w:pPr>
      <w:r>
        <w:t xml:space="preserve">4.7 题目7：异方差问题的诊断（Park检验法）</w:t>
      </w:r>
    </w:p>
    <w:p>
      <w:pPr>
        <w:pStyle w:val="FirstParagraph"/>
      </w:pPr>
      <w:r>
        <w:t xml:space="preserve">（1）根据帕克检验（Park heteroscedastic test），结合本实验案例，请你写出一个适合本案例的帕克辅助回归模型.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bookmarkStart w:id="63" w:name="eq-aux-park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aux_park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63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park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）的帕克检验。保存并命名该辅助方程对象为：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Equatio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park</w:t>
      </w:r>
      <w:r>
        <w:t xml:space="preserve">。最后将该EViews方程对象“截图”复制到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以上的帕克检验分析，请你初步判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明显的异方差问题？请简要说明理由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66"/>
    <w:bookmarkStart w:id="78" w:name="题目8异方差问题的诊断格莱泽检验"/>
    <w:p>
      <w:pPr>
        <w:pStyle w:val="2"/>
      </w:pPr>
      <w:r>
        <w:t xml:space="preserve">4.8 题目8：异方差问题的诊断（格莱泽检验）</w:t>
      </w:r>
    </w:p>
    <w:p>
      <w:pPr>
        <w:pStyle w:val="FirstParagraph"/>
      </w:pPr>
      <w:r>
        <w:t xml:space="preserve">（1）根据格莱泽检验（Glejser heteroscedastic test），结合本实验案例，请你分别写出三个</w:t>
      </w:r>
      <w:r>
        <w:rPr>
          <w:bCs/>
          <w:b/>
        </w:rPr>
        <w:t xml:space="preserve">适合</w:t>
      </w:r>
      <w:r>
        <w:t xml:space="preserve">本案例的格莱泽辅助回归模型（普通线性辅助模型、开根号辅助模型</w:t>
      </w:r>
      <m:oMath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和倒数辅助模型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）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bookmarkStart w:id="67" w:name="eq-aux-glejer-lin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 line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67"/>
    </w:p>
    <w:p>
      <w:pPr>
        <w:pStyle w:val="FirstParagraph"/>
      </w:pPr>
      <w:bookmarkStart w:id="68" w:name="eq-aux-glejer-root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 root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68"/>
    </w:p>
    <w:p>
      <w:pPr>
        <w:pStyle w:val="FirstParagraph"/>
      </w:pPr>
      <w:bookmarkStart w:id="69" w:name="eq-aux-glejer-rep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rep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69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异方差问题，请依次进行你所指定辅助回归（见式</w:t>
      </w:r>
      <w:r>
        <w:t xml:space="preserve"> </w:t>
      </w:r>
      <w:hyperlink w:anchor="eq-aux-glejer-line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aux-glejer-root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</w:t>
      </w:r>
      <w:r>
        <w:t xml:space="preserve"> </w:t>
      </w:r>
      <w:hyperlink w:anchor="eq-aux-glejer-rep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）的格莱泽检验。分别保存并命名3个辅助方程对象为</w:t>
      </w:r>
      <w:r>
        <w:drawing>
          <wp:inline>
            <wp:extent cx="152400" cy="15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pic/object/Equatio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aux_glejer_line、aux_glejer_root、aux_glejer_rep。最后依次将上述EViews方程对象“截图”复制到下面空白处。</w:t>
      </w:r>
    </w:p>
    <w:p>
      <w:pPr>
        <w:pStyle w:val="a0"/>
      </w:pPr>
      <w:r>
        <w:t xml:space="preserve">答：1）格莱泽检验的普通线性辅助方程截图：</w:t>
      </w:r>
      <w:r>
        <w:drawing>
          <wp:inline>
            <wp:extent cx="152400" cy="152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pic/object/Equatio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line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答：2）格莱泽检验的开根号辅助方程（</w:t>
      </w:r>
      <m:oMath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）截图：</w:t>
      </w:r>
      <w:r>
        <w:drawing>
          <wp:inline>
            <wp:extent cx="152400" cy="152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/pic/object/Equ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root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答：3）格莱泽检验的倒数辅助方程（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）截图：</w:t>
      </w:r>
      <w:r>
        <w:drawing>
          <wp:inline>
            <wp:extent cx="152400" cy="1524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./pic/object/Equatio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repo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以上的格莱泽检验分析，请你初步判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明显的异方差问题？请简要说明理由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78"/>
    <w:bookmarkStart w:id="82" w:name="题目9异方差问题的诊断bpg检验"/>
    <w:p>
      <w:pPr>
        <w:pStyle w:val="2"/>
      </w:pPr>
      <w:r>
        <w:t xml:space="preserve">4.9 题目9：异方差问题的诊断（BPG检验）</w:t>
      </w:r>
    </w:p>
    <w:p>
      <w:pPr>
        <w:pStyle w:val="FirstParagraph"/>
      </w:pPr>
      <w:r>
        <w:t xml:space="preserve">（1）根据BPG检验（Breusch-Pagan-Goldfrey heteroscedastic test），结合本实验案例，请你写出一个适合本案例的BPG辅助回归模型：</w:t>
      </w:r>
    </w:p>
    <w:p>
      <w:pPr>
        <w:pStyle w:val="a0"/>
      </w:pPr>
      <w:bookmarkStart w:id="79" w:name="eq-aux-bpg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rPr>
                    <m:nor/>
                    <m:sty m:val="p"/>
                  </m:rPr>
                  <m:t>(aux_bpg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79"/>
    </w:p>
    <w:p>
      <w:pPr>
        <w:pStyle w:val="FirstParagraph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bpg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）的BPG检验。保存并命名该辅助方程对象为：</w:t>
      </w:r>
      <w:r>
        <w:drawing>
          <wp:inline>
            <wp:extent cx="152400" cy="152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/pic/object/Equatio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bpg</w:t>
      </w:r>
      <w:r>
        <w:t xml:space="preserve">。最后将该EViews方程对象“截图”复制到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以上的BPG检验分析，请你初步判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明显的异方差问题？请简要说明诊断依据和理由。（</w:t>
      </w:r>
      <w:r>
        <w:rPr>
          <w:bCs/>
          <w:b/>
        </w:rPr>
        <w:t xml:space="preserve">要求</w:t>
      </w:r>
      <w:r>
        <w:t xml:space="preserve">：写出LM统计量的理论公式和计算结果，数值保留4位小数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2"/>
    <w:bookmarkStart w:id="86" w:name="题目10异方差问题的诊断怀特检验"/>
    <w:p>
      <w:pPr>
        <w:pStyle w:val="2"/>
      </w:pPr>
      <w:r>
        <w:t xml:space="preserve">4.10 题目10：异方差问题的诊断（怀特检验）</w:t>
      </w:r>
    </w:p>
    <w:p>
      <w:pPr>
        <w:pStyle w:val="FirstParagraph"/>
      </w:pPr>
      <w:r>
        <w:t xml:space="preserve">（1）根据怀特检验（White heteroscedastic test），结合本实验案例，请你写出一个适合本案例的怀特辅助回归模型。（</w:t>
      </w:r>
      <w:r>
        <w:rPr>
          <w:bCs/>
          <w:b/>
        </w:rPr>
        <w:t xml:space="preserve">要求</w:t>
      </w:r>
      <w:r>
        <w:t xml:space="preserve">：辅助模型不考虑交叉项。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bookmarkStart w:id="83" w:name="eq-aux-whit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rPr>
                    <m:nor/>
                    <m:sty m:val="p"/>
                  </m:rPr>
                  <m:t>(aux_white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83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white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的怀特检验。保存并命名该辅助方程对象为：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Equation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white</w:t>
      </w:r>
      <w:r>
        <w:t xml:space="preserve">。最后将该EViews方程对象“截图”复制到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以上的怀特检验分析，请你初步判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明显的异方差问题？请简要说明诊断依据和理由。（</w:t>
      </w:r>
      <w:r>
        <w:rPr>
          <w:bCs/>
          <w:b/>
        </w:rPr>
        <w:t xml:space="preserve">要求</w:t>
      </w:r>
      <w:r>
        <w:t xml:space="preserve">：写出卡方统计量</w:t>
      </w:r>
      <m:oMath>
        <m:sSup>
          <m:e>
            <m:sSup>
              <m:e>
                <m:r>
                  <m:t>χ</m:t>
                </m:r>
              </m:e>
              <m:sup>
                <m:r>
                  <m:t>2</m:t>
                </m:r>
              </m:sup>
            </m:sSup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理论公式和计算结果，数值保留4位小数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6"/>
    <w:bookmarkStart w:id="93" w:name="题目11异方差问题的矫正wls方法"/>
    <w:p>
      <w:pPr>
        <w:pStyle w:val="2"/>
      </w:pPr>
      <w:r>
        <w:t xml:space="preserve">4.11 题目11：异方差问题的矫正（WLS方法）</w:t>
      </w:r>
    </w:p>
    <w:p>
      <w:pPr>
        <w:pStyle w:val="FirstParagraph"/>
      </w:pPr>
      <w:r>
        <w:t xml:space="preserve">（1）根据上述的各类异方差诊断，请你判断并写出异方差的具体模式（见式</w:t>
      </w:r>
      <w:r>
        <w:t xml:space="preserve"> </w:t>
      </w:r>
      <w:hyperlink w:anchor="eq-mode-hetero">
        <w:r>
          <w:rPr>
            <w:rStyle w:val="ae"/>
          </w:rPr>
          <w:t xml:space="preserve">式 8</w:t>
        </w:r>
      </w:hyperlink>
      <w:r>
        <w:t xml:space="preserve"> </w:t>
      </w:r>
      <w:r>
        <w:t xml:space="preserve">）。进一步地，请你利用加权最小二乘法（WLS），构建一个适合本案例的WLS矫正方法和新模型，并从理论上证明该新模型（见式</w:t>
      </w:r>
      <w:r>
        <w:t xml:space="preserve"> </w:t>
      </w:r>
      <w:hyperlink w:anchor="eq-wls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只写出1种你认为最可能的异方差模式，及其相应的WLS矫正方法。）</w:t>
      </w:r>
    </w:p>
    <w:p>
      <w:pPr>
        <w:pStyle w:val="a0"/>
      </w:pPr>
      <w:r>
        <w:t xml:space="preserve">答：1）异方差的具体模式是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bookmarkStart w:id="87" w:name="eq-mode-hetero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mode_hetero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87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答：2）WLS矫正方法是：</w:t>
      </w:r>
      <m:oMath>
        <m:r>
          <m:rPr>
            <m:sty m:val="p"/>
          </m:rPr>
          <m:t>…</m:t>
        </m:r>
      </m:oMath>
      <w:r>
        <w:t xml:space="preserve">。新模型的证明如下：</w:t>
      </w:r>
      <m:oMath>
        <m:r>
          <m:rPr>
            <m:sty m:val="p"/>
          </m:rPr>
          <m:t>…</m:t>
        </m:r>
      </m:oMath>
    </w:p>
    <w:p>
      <w:pPr>
        <w:pStyle w:val="a0"/>
      </w:pPr>
      <w:r>
        <w:br/>
      </w:r>
    </w:p>
    <w:p>
      <w:pPr>
        <w:pStyle w:val="a0"/>
      </w:pPr>
      <w:bookmarkStart w:id="88" w:name="eq-wls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k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eq_wls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88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利用EViews软件，针对你的上述异方差WLS矫正方法，请对你设定的WLS新模型（见式</w:t>
      </w:r>
      <w:r>
        <w:t xml:space="preserve"> </w:t>
      </w:r>
      <w:hyperlink w:anchor="eq-wls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进行回归分析。保存并命名该方程对象为：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/pic/object/Equatio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wls</w:t>
      </w:r>
      <w:r>
        <w:t xml:space="preserve">。最后将该EViews方程对象“截图”复制到下面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进一步地，请利用怀特检验法（不需要设交叉项）对你设定的上述WLS新模型（见式</w:t>
      </w:r>
      <w:r>
        <w:t xml:space="preserve"> </w:t>
      </w:r>
      <w:hyperlink w:anchor="eq-wls">
        <w:r>
          <w:rPr>
            <w:rStyle w:val="ae"/>
          </w:rPr>
          <w:t xml:space="preserve">式 9</w:t>
        </w:r>
      </w:hyperlink>
      <w:r>
        <w:t xml:space="preserve"> </w:t>
      </w:r>
      <w:r>
        <w:t xml:space="preserve">）做出诊断。请将怀特检验方程保存并命名为：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Equat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wls_white</w:t>
      </w:r>
      <w:r>
        <w:t xml:space="preserve">，并截图到下列空白处。最后请你判断WLS新模型是否消除或缓解了明显的异方差问题？请简要说明理由。</w:t>
      </w:r>
    </w:p>
    <w:p>
      <w:pPr>
        <w:pStyle w:val="a0"/>
      </w:pPr>
      <w:r>
        <w:t xml:space="preserve">答：1）怀特检验方程截图如下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答：2）怀特异方差诊断结论如下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93"/>
    <w:bookmarkStart w:id="96" w:name="题目12异方差问题的矫正white一致标准误矫正法"/>
    <w:p>
      <w:pPr>
        <w:pStyle w:val="2"/>
      </w:pPr>
      <w:r>
        <w:t xml:space="preserve">4.12 题目12：异方差问题的矫正（white一致标准误矫正法）</w:t>
      </w:r>
    </w:p>
    <w:p>
      <w:pPr>
        <w:pStyle w:val="FirstParagraph"/>
      </w:pPr>
      <w:r>
        <w:t xml:space="preserve">一致标准误矫正法（consistent standard errors and covariance）有时候可以对存在异方差问题时的模型标准差做出改善和矫正。</w:t>
      </w:r>
    </w:p>
    <w:p>
      <w:pPr>
        <w:pStyle w:val="a0"/>
      </w:pPr>
      <w:r>
        <w:t xml:space="preserve">（1）请你利用EViews，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重新进行估计，设定“怀特一致标准误矫正”（White-Hinkley HC1 consistent standard errors and covariance）。请将“怀特一致标准误矫正”的方程保存并命名为：</w:t>
      </w:r>
      <w:r>
        <w:drawing>
          <wp:inline>
            <wp:extent cx="152400" cy="1524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./pic/object/Equa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hc1_white</w:t>
      </w:r>
      <w:r>
        <w:t xml:space="preserve">，并截图到下列空白处。</w:t>
      </w:r>
    </w:p>
    <w:p>
      <w:pPr>
        <w:pStyle w:val="a0"/>
      </w:pPr>
      <w:r>
        <w:t xml:space="preserve">答：</w:t>
      </w:r>
      <w:r>
        <w:t xml:space="preserve">“</w:t>
      </w:r>
      <w:r>
        <w:t xml:space="preserve">怀特一致标准误矫正</w:t>
      </w:r>
      <w:r>
        <w:t xml:space="preserve">”</w:t>
      </w:r>
      <w:r>
        <w:t xml:space="preserve">的方程截图如下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请对比对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的回归结果和“怀特一致标准误矫正”的回归结果。你能发现二者存在哪些异同之处？请简要回答并做出说明。</w:t>
      </w:r>
    </w:p>
    <w:p>
      <w:pPr>
        <w:pStyle w:val="a0"/>
      </w:pPr>
      <w:r>
        <w:t xml:space="preserve">答：二者的异同之处有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96"/>
    <w:bookmarkEnd w:id="97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6：异方差问题</dc:title>
  <dc:creator>任课教师：胡华平</dc:creator>
  <dc:language>zh-Hans</dc:language>
  <cp:keywords/>
  <dcterms:created xsi:type="dcterms:W3CDTF">2023-12-25T02:00:13Z</dcterms:created>
  <dcterms:modified xsi:type="dcterms:W3CDTF">2023-12-25T02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2-11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高管薪水案例</vt:lpwstr>
  </property>
  <property fmtid="{D5CDD505-2E9C-101B-9397-08002B2CF9AE}" pid="14" name="toc-title">
    <vt:lpwstr>目录</vt:lpwstr>
  </property>
</Properties>
</file>